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D1833" w14:textId="3F4FF343" w:rsidR="00D5248A" w:rsidRDefault="00CF77E0">
      <w:pPr>
        <w:rPr>
          <w:lang w:val="en-US"/>
        </w:rPr>
      </w:pPr>
      <w:r>
        <w:rPr>
          <w:lang w:val="en-US"/>
        </w:rPr>
        <w:t>Gaurakumara.github</w:t>
      </w:r>
    </w:p>
    <w:p w14:paraId="79343943" w14:textId="77777777" w:rsidR="00CF77E0" w:rsidRPr="00CF77E0" w:rsidRDefault="00CF77E0">
      <w:pPr>
        <w:rPr>
          <w:lang w:val="en-US"/>
        </w:rPr>
      </w:pPr>
    </w:p>
    <w:sectPr w:rsidR="00CF77E0" w:rsidRPr="00CF77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tTQ1MDcxMDY2t7BU0lEKTi0uzszPAykwrAUAaZPcNCwAAAA="/>
  </w:docVars>
  <w:rsids>
    <w:rsidRoot w:val="00E50113"/>
    <w:rsid w:val="00CF77E0"/>
    <w:rsid w:val="00D5248A"/>
    <w:rsid w:val="00E5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D1947"/>
  <w15:chartTrackingRefBased/>
  <w15:docId w15:val="{C3577B1D-0A63-49D7-964D-A71C2EBB7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</dc:creator>
  <cp:keywords/>
  <dc:description/>
  <cp:lastModifiedBy>GAURAV KUMAR</cp:lastModifiedBy>
  <cp:revision>2</cp:revision>
  <dcterms:created xsi:type="dcterms:W3CDTF">2020-07-17T11:38:00Z</dcterms:created>
  <dcterms:modified xsi:type="dcterms:W3CDTF">2020-07-17T11:38:00Z</dcterms:modified>
</cp:coreProperties>
</file>